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3C42" w:rsidRDefault="00B03C42" w:rsidP="00B03C42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bookmarkStart w:id="0" w:name="_GoBack"/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21 - Bash Guardians - Party Guard iOS - Naga Venkata Sanjeev Koneru</w:t>
      </w:r>
    </w:p>
    <w:p w:rsidR="00B03C42" w:rsidRDefault="00B03C42" w:rsidP="00B03C42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Client Name: Jacob </w:t>
      </w:r>
      <w:proofErr w:type="spellStart"/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Stansbury</w:t>
      </w:r>
      <w:proofErr w:type="spellEnd"/>
    </w:p>
    <w:p w:rsidR="00B03C42" w:rsidRDefault="00B03C42" w:rsidP="00B03C42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member roles &amp; responsibilities</w:t>
      </w:r>
    </w:p>
    <w:p w:rsidR="00B03C42" w:rsidRDefault="00B03C42" w:rsidP="00B03C42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Spandana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4987 - Primary Contac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Pushpak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04 - Issues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Vinod - S525117 - Communications and Documentation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Yashwanth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56 - Quality and Testing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Nandeesh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120 - Requirements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Naveen - S525051 - Data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Sanjeev - S525034 - Client Management</w:t>
      </w:r>
    </w:p>
    <w:p w:rsidR="00B03C42" w:rsidRDefault="00B03C42" w:rsidP="00B03C42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roject Roles and Responsibilities</w:t>
      </w:r>
    </w:p>
    <w:p w:rsidR="000C1D43" w:rsidRDefault="00B03C42" w:rsidP="00B03C42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I was responsible for client management</w:t>
      </w:r>
    </w:p>
    <w:p w:rsidR="00B03C42" w:rsidRDefault="00B03C42" w:rsidP="00B03C42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B03C42" w:rsidTr="00B03C42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% Complete</w:t>
            </w:r>
          </w:p>
        </w:tc>
      </w:tr>
      <w:tr w:rsidR="00B03C42" w:rsidTr="00B03C42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0%</w:t>
            </w:r>
          </w:p>
        </w:tc>
      </w:tr>
      <w:tr w:rsidR="00B03C42" w:rsidTr="00B03C42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is essential as it is the means by which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B03C42" w:rsidTr="00B03C42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0%</w:t>
            </w:r>
          </w:p>
        </w:tc>
      </w:tr>
      <w:tr w:rsidR="00B03C42" w:rsidTr="00B03C42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03C42" w:rsidRDefault="00B03C42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</w:tbl>
    <w:p w:rsidR="00B03C42" w:rsidRDefault="00B03C42" w:rsidP="00B03C4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The schedule was on track</w:t>
      </w:r>
    </w:p>
    <w:p w:rsidR="00B03C42" w:rsidRDefault="00B03C42" w:rsidP="00B03C4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riticality: Required</w:t>
      </w:r>
    </w:p>
    <w:p w:rsidR="00B03C42" w:rsidRDefault="00B03C42" w:rsidP="00B03C4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for Client meeting report: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 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B03C42" w:rsidRDefault="00B03C42" w:rsidP="00B03C42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to repository: </w:t>
      </w:r>
      <w:hyperlink r:id="rId5" w:tgtFrame="_blank" w:history="1">
        <w:r>
          <w:rPr>
            <w:rStyle w:val="Hyperlink"/>
            <w:rFonts w:ascii="Helvetica" w:eastAsia="Times New Roman" w:hAnsi="Helvetica" w:cs="Helvetica"/>
            <w:color w:val="008EE2"/>
            <w:sz w:val="21"/>
            <w:szCs w:val="21"/>
            <w:u w:val="none"/>
          </w:rPr>
          <w:t>https://SanjeevKoneru@bitbucket.org/bashguardians/bashguardians.git(Links to an external site.)</w:t>
        </w:r>
        <w:r>
          <w:rPr>
            <w:rStyle w:val="Hyperlink"/>
            <w:rFonts w:ascii="Helvetica" w:eastAsia="Times New Roman" w:hAnsi="Helvetica" w:cs="Helvetica"/>
            <w:color w:val="008EE2"/>
            <w:sz w:val="21"/>
            <w:szCs w:val="21"/>
            <w:u w:val="none"/>
            <w:bdr w:val="none" w:sz="0" w:space="0" w:color="auto" w:frame="1"/>
          </w:rPr>
          <w:t> (Links to an external site.)</w:t>
        </w:r>
      </w:hyperlink>
    </w:p>
    <w:p w:rsidR="00B03C42" w:rsidRDefault="00B03C42" w:rsidP="00B03C42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ccomplishments</w:t>
      </w:r>
    </w:p>
    <w:p w:rsidR="00B03C42" w:rsidRDefault="00B03C42" w:rsidP="00B03C42">
      <w:pPr>
        <w:pStyle w:val="ListParagraph"/>
        <w:numPr>
          <w:ilvl w:val="0"/>
          <w:numId w:val="2"/>
        </w:numPr>
      </w:pPr>
      <w:r>
        <w:t>Designed user interface for Situation view controller and Incident Location view controller</w:t>
      </w:r>
    </w:p>
    <w:p w:rsidR="00B03C42" w:rsidRDefault="00B03C42" w:rsidP="00B03C42">
      <w:pPr>
        <w:pStyle w:val="ListParagraph"/>
        <w:numPr>
          <w:ilvl w:val="1"/>
          <w:numId w:val="2"/>
        </w:numPr>
      </w:pPr>
    </w:p>
    <w:p w:rsidR="00B03C42" w:rsidRDefault="00B03C42" w:rsidP="00B03C42">
      <w:pPr>
        <w:pStyle w:val="ListParagraph"/>
        <w:numPr>
          <w:ilvl w:val="0"/>
          <w:numId w:val="2"/>
        </w:numPr>
      </w:pPr>
      <w:r>
        <w:t>Forgot password view controller</w:t>
      </w:r>
    </w:p>
    <w:p w:rsidR="00B03C42" w:rsidRDefault="00B03C42" w:rsidP="00B03C42">
      <w:pPr>
        <w:pStyle w:val="ListParagraph"/>
        <w:numPr>
          <w:ilvl w:val="0"/>
          <w:numId w:val="2"/>
        </w:numPr>
      </w:pPr>
      <w:r>
        <w:t>Location change view controller</w:t>
      </w:r>
    </w:p>
    <w:p w:rsidR="00B03C42" w:rsidRDefault="00B03C42" w:rsidP="00B03C42">
      <w:pPr>
        <w:pStyle w:val="ListParagraph"/>
        <w:numPr>
          <w:ilvl w:val="0"/>
          <w:numId w:val="2"/>
        </w:numPr>
      </w:pPr>
      <w:r>
        <w:t>Alert Log view controller</w:t>
      </w:r>
    </w:p>
    <w:p w:rsidR="00B03C42" w:rsidRDefault="00B03C42" w:rsidP="00B03C42">
      <w:pPr>
        <w:pStyle w:val="ListParagraph"/>
        <w:numPr>
          <w:ilvl w:val="0"/>
          <w:numId w:val="2"/>
        </w:numPr>
      </w:pPr>
      <w:r>
        <w:t>Settings view controller</w:t>
      </w:r>
    </w:p>
    <w:p w:rsidR="00B03C42" w:rsidRDefault="00B03C42" w:rsidP="00B03C42">
      <w:pPr>
        <w:pStyle w:val="ListParagraph"/>
        <w:numPr>
          <w:ilvl w:val="0"/>
          <w:numId w:val="2"/>
        </w:numPr>
      </w:pPr>
      <w:r>
        <w:t xml:space="preserve">Provided README file </w:t>
      </w:r>
    </w:p>
    <w:p w:rsidR="00B03C42" w:rsidRDefault="00B03C42" w:rsidP="00B03C42">
      <w:pPr>
        <w:pStyle w:val="ListParagraph"/>
        <w:numPr>
          <w:ilvl w:val="0"/>
          <w:numId w:val="2"/>
        </w:numPr>
      </w:pPr>
      <w:r>
        <w:t>Prepared User Manual for basic user, guard user and host user</w:t>
      </w:r>
    </w:p>
    <w:p w:rsidR="00B03C42" w:rsidRDefault="00B03C42" w:rsidP="00B03C42">
      <w:pPr>
        <w:rPr>
          <w:b/>
        </w:rPr>
      </w:pPr>
      <w:r>
        <w:rPr>
          <w:b/>
        </w:rPr>
        <w:lastRenderedPageBreak/>
        <w:t>Currently working on</w:t>
      </w:r>
    </w:p>
    <w:p w:rsidR="00B03C42" w:rsidRDefault="00B03C42" w:rsidP="00B03C42">
      <w:pPr>
        <w:pStyle w:val="ListParagraph"/>
        <w:numPr>
          <w:ilvl w:val="0"/>
          <w:numId w:val="3"/>
        </w:numPr>
      </w:pPr>
      <w:r w:rsidRPr="00B03C42">
        <w:t>I</w:t>
      </w:r>
      <w:r>
        <w:t>ntegrate remaining services provide by Team Megatrons</w:t>
      </w:r>
    </w:p>
    <w:p w:rsidR="00B03C42" w:rsidRDefault="00B03C42" w:rsidP="00B03C42">
      <w:pPr>
        <w:pStyle w:val="ListParagraph"/>
        <w:numPr>
          <w:ilvl w:val="0"/>
          <w:numId w:val="3"/>
        </w:numPr>
      </w:pPr>
      <w:r>
        <w:t>Work on emergency button so that a call directs to university police after 15 minutes if the issue is not resolved</w:t>
      </w:r>
    </w:p>
    <w:p w:rsidR="00B03C42" w:rsidRDefault="00B03C42" w:rsidP="00B03C42">
      <w:pPr>
        <w:ind w:left="360"/>
        <w:rPr>
          <w:b/>
        </w:rPr>
      </w:pPr>
      <w:r>
        <w:rPr>
          <w:b/>
        </w:rPr>
        <w:t>Work haven’t started yet</w:t>
      </w:r>
    </w:p>
    <w:p w:rsidR="00B03C42" w:rsidRDefault="00B03C42" w:rsidP="00B03C42">
      <w:pPr>
        <w:ind w:left="360"/>
      </w:pPr>
      <w:r>
        <w:t>Prepare DVD copies with developed application for mentor</w:t>
      </w:r>
    </w:p>
    <w:p w:rsidR="00B03C42" w:rsidRDefault="00B03C42" w:rsidP="00B03C42">
      <w:pPr>
        <w:ind w:left="360"/>
        <w:rPr>
          <w:b/>
        </w:rPr>
      </w:pPr>
      <w:r>
        <w:rPr>
          <w:b/>
        </w:rPr>
        <w:t>Challenges</w:t>
      </w:r>
    </w:p>
    <w:p w:rsidR="00B03C42" w:rsidRPr="00B03C42" w:rsidRDefault="00B03C42" w:rsidP="00B03C42">
      <w:pPr>
        <w:ind w:left="360"/>
      </w:pPr>
      <w:r>
        <w:rPr>
          <w:rFonts w:ascii="Helvetica" w:eastAsia="Times New Roman" w:hAnsi="Helvetica" w:cs="Helvetica"/>
          <w:color w:val="2D3B45"/>
          <w:sz w:val="21"/>
          <w:szCs w:val="21"/>
        </w:rPr>
        <w:t>Talk to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the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university police to implement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the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application practically</w:t>
      </w:r>
      <w:bookmarkEnd w:id="0"/>
    </w:p>
    <w:sectPr w:rsidR="00B03C42" w:rsidRPr="00B03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71336"/>
    <w:multiLevelType w:val="hybridMultilevel"/>
    <w:tmpl w:val="3FD4F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2E41D7"/>
    <w:multiLevelType w:val="hybridMultilevel"/>
    <w:tmpl w:val="4B0C9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3MDczMjYwNLYwNrZU0lEKTi0uzszPAykwrAUA03Yh7SwAAAA="/>
  </w:docVars>
  <w:rsids>
    <w:rsidRoot w:val="00B03C42"/>
    <w:rsid w:val="000C1D43"/>
    <w:rsid w:val="00B03C42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FF632D-8ED0-4413-BBB9-56C37EE42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C4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03C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03C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96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anjeevKoneru@bitbucket.org/bashguardians/bashguardians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1</cp:revision>
  <dcterms:created xsi:type="dcterms:W3CDTF">2016-11-28T06:20:00Z</dcterms:created>
  <dcterms:modified xsi:type="dcterms:W3CDTF">2016-11-28T07:02:00Z</dcterms:modified>
</cp:coreProperties>
</file>